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f47d6c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ffa63364-3fa5-46e1-8796-7d1277323f22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6ce0b1d0-570b-4c96-82aa-3c05330ceb8d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53:08Z</dcterms:created>
  <dcterms:modified xsi:type="dcterms:W3CDTF">2023-07-03T03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